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AFD631" w14:textId="47E3F819" w:rsidR="008926F9" w:rsidRDefault="00014456" w:rsidP="008926F9">
      <w:pPr>
        <w:pStyle w:val="Title"/>
        <w:jc w:val="center"/>
      </w:pPr>
      <w:r>
        <w:t>Music Player</w:t>
      </w:r>
    </w:p>
    <w:p w14:paraId="174ABEB1" w14:textId="27D1CF29" w:rsidR="000E03AC" w:rsidRDefault="000E03AC" w:rsidP="008926F9">
      <w:pPr>
        <w:pStyle w:val="Heading1"/>
      </w:pPr>
      <w:r>
        <w:t>Project Code Link:</w:t>
      </w:r>
    </w:p>
    <w:p w14:paraId="5CBFA213" w14:textId="0600166E" w:rsidR="00DC699B" w:rsidRPr="009D4281" w:rsidRDefault="000E03AC" w:rsidP="000E03AC">
      <w:pPr>
        <w:rPr>
          <w:rStyle w:val="Hyperlink"/>
          <w:color w:val="auto"/>
          <w:u w:val="none"/>
        </w:rPr>
      </w:pPr>
      <w:r>
        <w:t>Add the link of your project, it can be either OneDrive/</w:t>
      </w:r>
      <w:proofErr w:type="spellStart"/>
      <w:r>
        <w:t>Github</w:t>
      </w:r>
      <w:proofErr w:type="spellEnd"/>
      <w:r>
        <w:t>.</w:t>
      </w:r>
    </w:p>
    <w:p w14:paraId="42B36D40" w14:textId="5B644FB9" w:rsidR="009D4281" w:rsidRPr="000E03AC" w:rsidRDefault="009D4281" w:rsidP="000E03AC">
      <w:hyperlink r:id="rId5" w:history="1">
        <w:r w:rsidRPr="009D4281">
          <w:rPr>
            <w:rStyle w:val="Hyperlink"/>
          </w:rPr>
          <w:t>https://mylambton-my.sharepoint.com/:u:/g/personal/c</w:t>
        </w:r>
        <w:r w:rsidRPr="009D4281">
          <w:rPr>
            <w:rStyle w:val="Hyperlink"/>
          </w:rPr>
          <w:t>0</w:t>
        </w:r>
        <w:r w:rsidRPr="009D4281">
          <w:rPr>
            <w:rStyle w:val="Hyperlink"/>
          </w:rPr>
          <w:t>821945_mylambton_ca/EetCVvqT5-BJkCe9RhQdnmsByTWL_ZhmjlEng3scVEsG6Q?e=BF9vgS</w:t>
        </w:r>
      </w:hyperlink>
    </w:p>
    <w:p w14:paraId="5FB900DF" w14:textId="791E37AC" w:rsidR="008926F9" w:rsidRDefault="008926F9" w:rsidP="008926F9">
      <w:pPr>
        <w:pStyle w:val="Heading1"/>
      </w:pPr>
      <w:r>
        <w:t>Project Details</w:t>
      </w:r>
    </w:p>
    <w:p w14:paraId="279F2FD3" w14:textId="5ABE4C60" w:rsidR="00404866" w:rsidRPr="00711757" w:rsidRDefault="00E6734A" w:rsidP="008926F9">
      <w:r w:rsidRPr="00E6734A">
        <w:t xml:space="preserve">I created a Music player web application with two use case scenarios. One is an admin where he can add songs, playlists, and User; the other is a user who can register and log in to the web app, listen to music, and create a playlist. Also, I implemented a machine learning model </w:t>
      </w:r>
      <w:proofErr w:type="gramStart"/>
      <w:r w:rsidRPr="00E6734A">
        <w:t>where</w:t>
      </w:r>
      <w:proofErr w:type="gramEnd"/>
      <w:r w:rsidRPr="00E6734A">
        <w:t xml:space="preserve"> based on the age and gender of the User songs suggested to them.</w:t>
      </w:r>
    </w:p>
    <w:p w14:paraId="1993EB7F" w14:textId="77777777" w:rsidR="008926F9" w:rsidRPr="00711757" w:rsidRDefault="008926F9" w:rsidP="008926F9">
      <w:pPr>
        <w:pStyle w:val="Heading1"/>
      </w:pPr>
      <w:r>
        <w:t>Team Members:</w:t>
      </w:r>
    </w:p>
    <w:tbl>
      <w:tblPr>
        <w:tblStyle w:val="TableGrid"/>
        <w:tblW w:w="0" w:type="auto"/>
        <w:tblLook w:val="04A0" w:firstRow="1" w:lastRow="0" w:firstColumn="1" w:lastColumn="0" w:noHBand="0" w:noVBand="1"/>
      </w:tblPr>
      <w:tblGrid>
        <w:gridCol w:w="4788"/>
        <w:gridCol w:w="4788"/>
      </w:tblGrid>
      <w:tr w:rsidR="008926F9" w14:paraId="5CE65C50" w14:textId="77777777" w:rsidTr="00A55166">
        <w:tc>
          <w:tcPr>
            <w:tcW w:w="4788" w:type="dxa"/>
          </w:tcPr>
          <w:p w14:paraId="5ABE1870" w14:textId="77777777" w:rsidR="008926F9" w:rsidRDefault="008926F9" w:rsidP="00790E02">
            <w:r>
              <w:t>Student ID</w:t>
            </w:r>
          </w:p>
        </w:tc>
        <w:tc>
          <w:tcPr>
            <w:tcW w:w="4788" w:type="dxa"/>
          </w:tcPr>
          <w:p w14:paraId="49BC6E75" w14:textId="77777777" w:rsidR="008926F9" w:rsidRDefault="008926F9" w:rsidP="00790E02">
            <w:r>
              <w:t>Student Name</w:t>
            </w:r>
          </w:p>
        </w:tc>
      </w:tr>
      <w:tr w:rsidR="008926F9" w14:paraId="3B065011" w14:textId="77777777" w:rsidTr="00A55166">
        <w:tc>
          <w:tcPr>
            <w:tcW w:w="4788" w:type="dxa"/>
          </w:tcPr>
          <w:p w14:paraId="0C7052CA" w14:textId="6C30BF76" w:rsidR="008926F9" w:rsidRDefault="008C754C" w:rsidP="00790E02">
            <w:r>
              <w:t>C082195</w:t>
            </w:r>
          </w:p>
        </w:tc>
        <w:tc>
          <w:tcPr>
            <w:tcW w:w="4788" w:type="dxa"/>
          </w:tcPr>
          <w:p w14:paraId="4C24CE2C" w14:textId="25ECA498" w:rsidR="008926F9" w:rsidRDefault="008C754C" w:rsidP="00790E02">
            <w:r>
              <w:t>Harmanpreet Singh</w:t>
            </w:r>
          </w:p>
        </w:tc>
      </w:tr>
    </w:tbl>
    <w:p w14:paraId="1D7B53A1" w14:textId="77777777" w:rsidR="008926F9" w:rsidRDefault="00DF72F4" w:rsidP="008926F9">
      <w:pPr>
        <w:pStyle w:val="Heading1"/>
      </w:pPr>
      <w:r>
        <w:t>MongoDB</w:t>
      </w:r>
      <w:r w:rsidR="008926F9">
        <w:t xml:space="preserve"> Database Information</w:t>
      </w:r>
    </w:p>
    <w:p w14:paraId="1F43F8CB" w14:textId="672497D7" w:rsidR="008926F9" w:rsidRPr="00711757" w:rsidRDefault="008926F9" w:rsidP="008926F9">
      <w:r>
        <w:t>Database Name:</w:t>
      </w:r>
      <w:r w:rsidR="009541C0">
        <w:t xml:space="preserve"> Music5</w:t>
      </w:r>
    </w:p>
    <w:tbl>
      <w:tblPr>
        <w:tblStyle w:val="TableGrid"/>
        <w:tblW w:w="0" w:type="auto"/>
        <w:tblLook w:val="04A0" w:firstRow="1" w:lastRow="0" w:firstColumn="1" w:lastColumn="0" w:noHBand="0" w:noVBand="1"/>
      </w:tblPr>
      <w:tblGrid>
        <w:gridCol w:w="3192"/>
        <w:gridCol w:w="3192"/>
        <w:gridCol w:w="3192"/>
      </w:tblGrid>
      <w:tr w:rsidR="008926F9" w14:paraId="42F52DA6" w14:textId="77777777" w:rsidTr="003A6364">
        <w:tc>
          <w:tcPr>
            <w:tcW w:w="3192" w:type="dxa"/>
          </w:tcPr>
          <w:p w14:paraId="0DAC4B28" w14:textId="77777777" w:rsidR="008926F9" w:rsidRDefault="008926F9" w:rsidP="00790E02">
            <w:r>
              <w:t>Collection Name</w:t>
            </w:r>
          </w:p>
        </w:tc>
        <w:tc>
          <w:tcPr>
            <w:tcW w:w="3192" w:type="dxa"/>
          </w:tcPr>
          <w:p w14:paraId="25CBF4FB" w14:textId="77777777" w:rsidR="008926F9" w:rsidRDefault="008926F9" w:rsidP="00790E02">
            <w:r>
              <w:t>Collection Details and #of Documents available</w:t>
            </w:r>
          </w:p>
        </w:tc>
        <w:tc>
          <w:tcPr>
            <w:tcW w:w="3192" w:type="dxa"/>
          </w:tcPr>
          <w:p w14:paraId="1C82048C" w14:textId="77777777" w:rsidR="008926F9" w:rsidRDefault="008926F9" w:rsidP="00790E02">
            <w:r>
              <w:t>Team Member(s) worked on it</w:t>
            </w:r>
          </w:p>
        </w:tc>
      </w:tr>
      <w:tr w:rsidR="008926F9" w14:paraId="59E4F9A0" w14:textId="77777777" w:rsidTr="003A6364">
        <w:tc>
          <w:tcPr>
            <w:tcW w:w="3192" w:type="dxa"/>
          </w:tcPr>
          <w:p w14:paraId="52E51B63" w14:textId="71B80269" w:rsidR="008926F9" w:rsidRDefault="007C169B" w:rsidP="00790E02">
            <w:proofErr w:type="spellStart"/>
            <w:r>
              <w:t>Music_playlist</w:t>
            </w:r>
            <w:proofErr w:type="spellEnd"/>
          </w:p>
        </w:tc>
        <w:tc>
          <w:tcPr>
            <w:tcW w:w="3192" w:type="dxa"/>
          </w:tcPr>
          <w:p w14:paraId="3A5875E3" w14:textId="3A6AD55E" w:rsidR="008926F9" w:rsidRDefault="00730ECF" w:rsidP="00790E02">
            <w:r>
              <w:t>Inside this collection, I store all the information of playlist created by user. It includes Playlist</w:t>
            </w:r>
            <w:r w:rsidR="00A55166">
              <w:t xml:space="preserve"> </w:t>
            </w:r>
            <w:r>
              <w:t xml:space="preserve">name, </w:t>
            </w:r>
            <w:r w:rsidR="00A55166">
              <w:t>Songs (</w:t>
            </w:r>
            <w:r>
              <w:t>as Array), User.</w:t>
            </w:r>
          </w:p>
        </w:tc>
        <w:tc>
          <w:tcPr>
            <w:tcW w:w="3192" w:type="dxa"/>
          </w:tcPr>
          <w:p w14:paraId="6EAF65E5" w14:textId="231FE4DA" w:rsidR="008926F9" w:rsidRDefault="007C169B" w:rsidP="00790E02">
            <w:r>
              <w:t>Harmanpreet Singh</w:t>
            </w:r>
          </w:p>
        </w:tc>
      </w:tr>
      <w:tr w:rsidR="008926F9" w14:paraId="1E781864" w14:textId="77777777" w:rsidTr="003A6364">
        <w:tc>
          <w:tcPr>
            <w:tcW w:w="3192" w:type="dxa"/>
          </w:tcPr>
          <w:p w14:paraId="40495DA5" w14:textId="454C6F8A" w:rsidR="008926F9" w:rsidRDefault="007C169B" w:rsidP="00790E02">
            <w:proofErr w:type="spellStart"/>
            <w:r>
              <w:t>Music_song</w:t>
            </w:r>
            <w:proofErr w:type="spellEnd"/>
          </w:p>
        </w:tc>
        <w:tc>
          <w:tcPr>
            <w:tcW w:w="3192" w:type="dxa"/>
          </w:tcPr>
          <w:p w14:paraId="599A59B5" w14:textId="18C08C4E" w:rsidR="008926F9" w:rsidRDefault="00730ECF" w:rsidP="00790E02">
            <w:r>
              <w:t>Inside this collection, I store all the information of songs created by Admin. It includes Audio, Artist, Audio</w:t>
            </w:r>
            <w:r w:rsidR="00A55166">
              <w:t xml:space="preserve"> </w:t>
            </w:r>
            <w:r>
              <w:t>file, Image</w:t>
            </w:r>
            <w:r w:rsidR="00A55166">
              <w:t xml:space="preserve"> </w:t>
            </w:r>
            <w:proofErr w:type="spellStart"/>
            <w:r>
              <w:t>url</w:t>
            </w:r>
            <w:proofErr w:type="spellEnd"/>
            <w:r>
              <w:t>, Genre, time, color</w:t>
            </w:r>
          </w:p>
        </w:tc>
        <w:tc>
          <w:tcPr>
            <w:tcW w:w="3192" w:type="dxa"/>
          </w:tcPr>
          <w:p w14:paraId="11705BA2" w14:textId="16AF2BED" w:rsidR="008926F9" w:rsidRDefault="007C169B" w:rsidP="00790E02">
            <w:r>
              <w:t>Harmanpreet Singh</w:t>
            </w:r>
          </w:p>
        </w:tc>
      </w:tr>
      <w:tr w:rsidR="008926F9" w14:paraId="34DDDFD0" w14:textId="77777777" w:rsidTr="003A6364">
        <w:tc>
          <w:tcPr>
            <w:tcW w:w="3192" w:type="dxa"/>
          </w:tcPr>
          <w:p w14:paraId="004C7332" w14:textId="707A5724" w:rsidR="008926F9" w:rsidRDefault="007C169B" w:rsidP="00790E02">
            <w:proofErr w:type="spellStart"/>
            <w:r>
              <w:t>Music_user</w:t>
            </w:r>
            <w:proofErr w:type="spellEnd"/>
          </w:p>
        </w:tc>
        <w:tc>
          <w:tcPr>
            <w:tcW w:w="3192" w:type="dxa"/>
          </w:tcPr>
          <w:p w14:paraId="0FEC07DA" w14:textId="20C0B186" w:rsidR="008926F9" w:rsidRDefault="00730ECF" w:rsidP="00790E02">
            <w:r>
              <w:t xml:space="preserve">Inside this collection, I store all the information Users created by themselves or by Admin. It includes </w:t>
            </w:r>
            <w:proofErr w:type="spellStart"/>
            <w:r>
              <w:t>Firstname</w:t>
            </w:r>
            <w:proofErr w:type="spellEnd"/>
            <w:r>
              <w:t xml:space="preserve">, </w:t>
            </w:r>
            <w:proofErr w:type="spellStart"/>
            <w:r w:rsidR="003A6364">
              <w:t>Lastname</w:t>
            </w:r>
            <w:proofErr w:type="spellEnd"/>
            <w:r w:rsidR="003A6364">
              <w:t xml:space="preserve">, Username, Email, Password, Age, male. </w:t>
            </w:r>
          </w:p>
        </w:tc>
        <w:tc>
          <w:tcPr>
            <w:tcW w:w="3192" w:type="dxa"/>
          </w:tcPr>
          <w:p w14:paraId="6CF602FF" w14:textId="1931F46F" w:rsidR="008926F9" w:rsidRDefault="007C169B" w:rsidP="00790E02">
            <w:r>
              <w:t>Harmanpreet Singh</w:t>
            </w:r>
          </w:p>
        </w:tc>
      </w:tr>
    </w:tbl>
    <w:p w14:paraId="005859D4" w14:textId="00E484B4" w:rsidR="008926F9" w:rsidRDefault="008926F9" w:rsidP="008926F9">
      <w:r>
        <w:t>Database backup file: Attach your database backup file here so that it can be restored and used.</w:t>
      </w:r>
    </w:p>
    <w:p w14:paraId="59C3AF07" w14:textId="54CD7BA0" w:rsidR="00361414" w:rsidRDefault="009D4281" w:rsidP="008926F9">
      <w:hyperlink r:id="rId6" w:history="1">
        <w:r w:rsidR="0020046C" w:rsidRPr="0068430B">
          <w:rPr>
            <w:rStyle w:val="Hyperlink"/>
          </w:rPr>
          <w:t>https://mylambton-my.sharepoint.com/:u:/g/personal/c0821945_mylambton_ca/ERZOZPSli9tFjoZhnKpx7nMBJRWE9JG86SkHH5rD99HWTw</w:t>
        </w:r>
      </w:hyperlink>
    </w:p>
    <w:p w14:paraId="587AD6A2" w14:textId="77777777" w:rsidR="008926F9" w:rsidRDefault="00862F19" w:rsidP="008926F9">
      <w:pPr>
        <w:pStyle w:val="Heading1"/>
      </w:pPr>
      <w:r>
        <w:t>Python Methods to GET/Insert/Delete/Update</w:t>
      </w:r>
      <w:r w:rsidR="008926F9">
        <w:t xml:space="preserve"> Information</w:t>
      </w:r>
    </w:p>
    <w:tbl>
      <w:tblPr>
        <w:tblStyle w:val="TableGrid"/>
        <w:tblW w:w="9606" w:type="dxa"/>
        <w:tblLook w:val="04A0" w:firstRow="1" w:lastRow="0" w:firstColumn="1" w:lastColumn="0" w:noHBand="0" w:noVBand="1"/>
      </w:tblPr>
      <w:tblGrid>
        <w:gridCol w:w="9606"/>
      </w:tblGrid>
      <w:tr w:rsidR="000149FD" w14:paraId="4C866FDA" w14:textId="77777777" w:rsidTr="00A757DD">
        <w:tc>
          <w:tcPr>
            <w:tcW w:w="9606" w:type="dxa"/>
          </w:tcPr>
          <w:p w14:paraId="7B88DCAA" w14:textId="77777777" w:rsidR="000D6E5B" w:rsidRPr="000D6E5B" w:rsidRDefault="000D6E5B" w:rsidP="000D6E5B">
            <w:pPr>
              <w:rPr>
                <w:b/>
              </w:rPr>
            </w:pPr>
            <w:r w:rsidRPr="000D6E5B">
              <w:rPr>
                <w:b/>
              </w:rPr>
              <w:t>Method Name, Details, Screen Shot, Author</w:t>
            </w:r>
          </w:p>
        </w:tc>
      </w:tr>
      <w:tr w:rsidR="000149FD" w14:paraId="17B23491" w14:textId="77777777" w:rsidTr="00A757DD">
        <w:tc>
          <w:tcPr>
            <w:tcW w:w="9606" w:type="dxa"/>
          </w:tcPr>
          <w:p w14:paraId="5C7DCF0B" w14:textId="23356A43" w:rsidR="000D6E5B" w:rsidRDefault="00FD5214" w:rsidP="00790E02">
            <w:proofErr w:type="spellStart"/>
            <w:r>
              <w:t>s</w:t>
            </w:r>
            <w:r w:rsidR="000D6E5B">
              <w:t>Author</w:t>
            </w:r>
            <w:proofErr w:type="spellEnd"/>
            <w:r w:rsidR="000D6E5B">
              <w:t xml:space="preserve">: </w:t>
            </w:r>
            <w:r w:rsidR="00C35764">
              <w:t>Harmanpreet Singh</w:t>
            </w:r>
          </w:p>
          <w:p w14:paraId="617CB275" w14:textId="1B2E7DE9" w:rsidR="000D6E5B" w:rsidRDefault="000D6E5B" w:rsidP="00790E02">
            <w:r>
              <w:t xml:space="preserve">Method: </w:t>
            </w:r>
            <w:r w:rsidR="00310232">
              <w:t>def index(request)</w:t>
            </w:r>
          </w:p>
          <w:p w14:paraId="07D72E10" w14:textId="55AC0493" w:rsidR="000D6E5B" w:rsidRDefault="000D6E5B" w:rsidP="00790E02">
            <w:r>
              <w:t xml:space="preserve">Details: </w:t>
            </w:r>
            <w:r w:rsidR="00C35764">
              <w:t xml:space="preserve"> </w:t>
            </w:r>
            <w:r w:rsidR="004A6A5F">
              <w:t xml:space="preserve">This method fetching User info, all songs and playlist created by that </w:t>
            </w:r>
            <w:proofErr w:type="gramStart"/>
            <w:r w:rsidR="004A6A5F">
              <w:t>particular user</w:t>
            </w:r>
            <w:proofErr w:type="gramEnd"/>
            <w:r w:rsidR="004A6A5F">
              <w:t xml:space="preserve"> and then putting it inside context array and render it to index.html page</w:t>
            </w:r>
          </w:p>
          <w:p w14:paraId="650EE371" w14:textId="33F5B617" w:rsidR="000D6E5B" w:rsidRDefault="000D6E5B" w:rsidP="00790E02">
            <w:r>
              <w:t>Screenshot of code:</w:t>
            </w:r>
            <w:r w:rsidR="004A6A5F">
              <w:rPr>
                <w:noProof/>
              </w:rPr>
              <w:drawing>
                <wp:inline distT="0" distB="0" distL="0" distR="0" wp14:anchorId="745759B5" wp14:editId="00FFDE20">
                  <wp:extent cx="5517358" cy="1508891"/>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517358" cy="1508891"/>
                          </a:xfrm>
                          <a:prstGeom prst="rect">
                            <a:avLst/>
                          </a:prstGeom>
                        </pic:spPr>
                      </pic:pic>
                    </a:graphicData>
                  </a:graphic>
                </wp:inline>
              </w:drawing>
            </w:r>
          </w:p>
          <w:p w14:paraId="073858C5" w14:textId="54360CEB" w:rsidR="000D6E5B" w:rsidRDefault="000D6E5B" w:rsidP="00790E02">
            <w:r>
              <w:t>Screenshot of output window:</w:t>
            </w:r>
            <w:r w:rsidR="006524CC">
              <w:rPr>
                <w:noProof/>
              </w:rPr>
              <w:drawing>
                <wp:inline distT="0" distB="0" distL="0" distR="0" wp14:anchorId="389A78FA" wp14:editId="52EC33F7">
                  <wp:extent cx="5556357" cy="2610966"/>
                  <wp:effectExtent l="0" t="0" r="0" b="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616423" cy="2639191"/>
                          </a:xfrm>
                          <a:prstGeom prst="rect">
                            <a:avLst/>
                          </a:prstGeom>
                        </pic:spPr>
                      </pic:pic>
                    </a:graphicData>
                  </a:graphic>
                </wp:inline>
              </w:drawing>
            </w:r>
          </w:p>
        </w:tc>
      </w:tr>
      <w:tr w:rsidR="000149FD" w14:paraId="0C149E60" w14:textId="77777777" w:rsidTr="00A757DD">
        <w:tc>
          <w:tcPr>
            <w:tcW w:w="9606" w:type="dxa"/>
          </w:tcPr>
          <w:p w14:paraId="6F2D03FE" w14:textId="77777777" w:rsidR="00C35764" w:rsidRDefault="00C35764" w:rsidP="00C35764">
            <w:r>
              <w:t>Author: Harmanpreet Singh</w:t>
            </w:r>
          </w:p>
          <w:p w14:paraId="2CFF200F" w14:textId="65797842" w:rsidR="00C35764" w:rsidRDefault="00C35764" w:rsidP="00C35764">
            <w:r>
              <w:t xml:space="preserve">Method: </w:t>
            </w:r>
            <w:r w:rsidR="007E64B0">
              <w:t>def register(request)</w:t>
            </w:r>
          </w:p>
          <w:p w14:paraId="527DB1CB" w14:textId="6C1855A9" w:rsidR="00C35764" w:rsidRDefault="00C35764" w:rsidP="00C35764">
            <w:r>
              <w:t xml:space="preserve">Details:  </w:t>
            </w:r>
            <w:r w:rsidR="007E64B0">
              <w:t>This method create new user. It will check whether the request method is POST, if yes, then it will check from existing user that username or email are similar or not. And if doesn’t match anything it will create new user</w:t>
            </w:r>
            <w:r w:rsidR="00735C59">
              <w:t xml:space="preserve">. Also </w:t>
            </w:r>
            <w:proofErr w:type="gramStart"/>
            <w:r w:rsidR="00735C59">
              <w:t>it  rendering</w:t>
            </w:r>
            <w:proofErr w:type="gramEnd"/>
            <w:r w:rsidR="00735C59">
              <w:t xml:space="preserve"> </w:t>
            </w:r>
            <w:proofErr w:type="spellStart"/>
            <w:r w:rsidR="00735C59">
              <w:t>RegisterForm</w:t>
            </w:r>
            <w:proofErr w:type="spellEnd"/>
            <w:r w:rsidR="00735C59">
              <w:t>() and Success method to register.html</w:t>
            </w:r>
          </w:p>
          <w:p w14:paraId="3B1AAA7D" w14:textId="7C9B20E3" w:rsidR="00C35764" w:rsidRDefault="00C35764" w:rsidP="00C35764">
            <w:r>
              <w:t>Screenshot of code:</w:t>
            </w:r>
          </w:p>
          <w:p w14:paraId="6649A544" w14:textId="29044522" w:rsidR="00735C59" w:rsidRDefault="00735C59" w:rsidP="00C35764">
            <w:r>
              <w:rPr>
                <w:noProof/>
              </w:rPr>
              <w:drawing>
                <wp:inline distT="0" distB="0" distL="0" distR="0" wp14:anchorId="23DCF674" wp14:editId="547D45AE">
                  <wp:extent cx="5339861" cy="2565908"/>
                  <wp:effectExtent l="0" t="0" r="0" b="0"/>
                  <wp:docPr id="4" name="Picture 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with medium confidence"/>
                          <pic:cNvPicPr/>
                        </pic:nvPicPr>
                        <pic:blipFill>
                          <a:blip r:embed="rId9">
                            <a:extLst>
                              <a:ext uri="{28A0092B-C50C-407E-A947-70E740481C1C}">
                                <a14:useLocalDpi xmlns:a14="http://schemas.microsoft.com/office/drawing/2010/main" val="0"/>
                              </a:ext>
                            </a:extLst>
                          </a:blip>
                          <a:stretch>
                            <a:fillRect/>
                          </a:stretch>
                        </pic:blipFill>
                        <pic:spPr>
                          <a:xfrm>
                            <a:off x="0" y="0"/>
                            <a:ext cx="5353876" cy="2572642"/>
                          </a:xfrm>
                          <a:prstGeom prst="rect">
                            <a:avLst/>
                          </a:prstGeom>
                        </pic:spPr>
                      </pic:pic>
                    </a:graphicData>
                  </a:graphic>
                </wp:inline>
              </w:drawing>
            </w:r>
          </w:p>
          <w:p w14:paraId="0D65021F" w14:textId="77777777" w:rsidR="000D6E5B" w:rsidRDefault="00C35764" w:rsidP="00C35764">
            <w:r>
              <w:t>Screenshot of output window:</w:t>
            </w:r>
          </w:p>
          <w:p w14:paraId="2A975E97" w14:textId="18F566D5" w:rsidR="00735C59" w:rsidRDefault="00735C59" w:rsidP="00C35764">
            <w:r>
              <w:rPr>
                <w:noProof/>
              </w:rPr>
              <w:drawing>
                <wp:inline distT="0" distB="0" distL="0" distR="0" wp14:anchorId="1976C9EE" wp14:editId="406B1665">
                  <wp:extent cx="2719273" cy="259733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19273" cy="2597333"/>
                          </a:xfrm>
                          <a:prstGeom prst="rect">
                            <a:avLst/>
                          </a:prstGeom>
                        </pic:spPr>
                      </pic:pic>
                    </a:graphicData>
                  </a:graphic>
                </wp:inline>
              </w:drawing>
            </w:r>
          </w:p>
        </w:tc>
      </w:tr>
      <w:tr w:rsidR="000149FD" w14:paraId="10F15006" w14:textId="77777777" w:rsidTr="00A757DD">
        <w:tc>
          <w:tcPr>
            <w:tcW w:w="9606" w:type="dxa"/>
          </w:tcPr>
          <w:p w14:paraId="35F13937" w14:textId="77777777" w:rsidR="00C35764" w:rsidRDefault="00C35764" w:rsidP="00C35764">
            <w:r>
              <w:t>Author: Harmanpreet Singh</w:t>
            </w:r>
          </w:p>
          <w:p w14:paraId="022CB3DF" w14:textId="3F8E55C9" w:rsidR="00C35764" w:rsidRDefault="00C35764" w:rsidP="00C35764">
            <w:r>
              <w:t xml:space="preserve">Method: </w:t>
            </w:r>
            <w:r w:rsidR="00735C59">
              <w:t xml:space="preserve">def </w:t>
            </w:r>
            <w:proofErr w:type="spellStart"/>
            <w:r w:rsidR="00735C59">
              <w:t>playlist_</w:t>
            </w:r>
            <w:proofErr w:type="gramStart"/>
            <w:r w:rsidR="00735C59">
              <w:t>detail</w:t>
            </w:r>
            <w:proofErr w:type="spellEnd"/>
            <w:r w:rsidR="00735C59">
              <w:t>(</w:t>
            </w:r>
            <w:proofErr w:type="gramEnd"/>
            <w:r w:rsidR="00735C59">
              <w:t>request, id)</w:t>
            </w:r>
          </w:p>
          <w:p w14:paraId="07FD3108" w14:textId="664A50B2" w:rsidR="00C35764" w:rsidRDefault="00C35764" w:rsidP="00C35764">
            <w:r>
              <w:t xml:space="preserve">Details:  </w:t>
            </w:r>
            <w:r w:rsidR="00907078" w:rsidRPr="00907078">
              <w:t>This method used for getting Single playlist data by its playlist id. Once I get playlist info, I run for loop to go through all song id it and compare with all songs collection and then store that specific song list inside the array and finally render it to singleplaylist.html along with user and playlists.</w:t>
            </w:r>
          </w:p>
          <w:p w14:paraId="174EAA2C" w14:textId="392F4655" w:rsidR="00C35764" w:rsidRDefault="00C35764" w:rsidP="00C35764">
            <w:r>
              <w:t>Screenshot of code:</w:t>
            </w:r>
            <w:r w:rsidR="00907078">
              <w:rPr>
                <w:noProof/>
              </w:rPr>
              <w:drawing>
                <wp:inline distT="0" distB="0" distL="0" distR="0" wp14:anchorId="65A9EA91" wp14:editId="600305F5">
                  <wp:extent cx="5437548" cy="2766646"/>
                  <wp:effectExtent l="0" t="0" r="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458342" cy="2777226"/>
                          </a:xfrm>
                          <a:prstGeom prst="rect">
                            <a:avLst/>
                          </a:prstGeom>
                        </pic:spPr>
                      </pic:pic>
                    </a:graphicData>
                  </a:graphic>
                </wp:inline>
              </w:drawing>
            </w:r>
          </w:p>
          <w:p w14:paraId="2F81AE6F" w14:textId="77777777" w:rsidR="000D6E5B" w:rsidRDefault="00C35764" w:rsidP="00C35764">
            <w:r>
              <w:t>Screenshot of output window:</w:t>
            </w:r>
          </w:p>
          <w:p w14:paraId="0E0C8259" w14:textId="21351AE5" w:rsidR="00907078" w:rsidRDefault="00C9798B" w:rsidP="00C35764">
            <w:r>
              <w:rPr>
                <w:noProof/>
              </w:rPr>
              <w:drawing>
                <wp:inline distT="0" distB="0" distL="0" distR="0" wp14:anchorId="0D559371" wp14:editId="76EE85F8">
                  <wp:extent cx="5482297" cy="2571548"/>
                  <wp:effectExtent l="0" t="0" r="0" b="0"/>
                  <wp:docPr id="7" name="Picture 7"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504530" cy="2581977"/>
                          </a:xfrm>
                          <a:prstGeom prst="rect">
                            <a:avLst/>
                          </a:prstGeom>
                        </pic:spPr>
                      </pic:pic>
                    </a:graphicData>
                  </a:graphic>
                </wp:inline>
              </w:drawing>
            </w:r>
          </w:p>
        </w:tc>
      </w:tr>
      <w:tr w:rsidR="000149FD" w14:paraId="1B990995" w14:textId="77777777" w:rsidTr="00A757DD">
        <w:tc>
          <w:tcPr>
            <w:tcW w:w="9606" w:type="dxa"/>
          </w:tcPr>
          <w:p w14:paraId="539F4EB7" w14:textId="77777777" w:rsidR="00C35764" w:rsidRDefault="00C35764" w:rsidP="00C35764">
            <w:r>
              <w:t>Author: Harmanpreet Singh</w:t>
            </w:r>
          </w:p>
          <w:p w14:paraId="219BB6D9" w14:textId="74076C32" w:rsidR="00C35764" w:rsidRDefault="00C35764" w:rsidP="00C35764">
            <w:r>
              <w:t xml:space="preserve">Method: </w:t>
            </w:r>
            <w:r w:rsidR="00C9798B">
              <w:t xml:space="preserve">def </w:t>
            </w:r>
            <w:proofErr w:type="spellStart"/>
            <w:r w:rsidR="00C9798B">
              <w:t>playlist_view</w:t>
            </w:r>
            <w:proofErr w:type="spellEnd"/>
            <w:r w:rsidR="00C9798B">
              <w:t>(request)</w:t>
            </w:r>
          </w:p>
          <w:p w14:paraId="6DC259AD" w14:textId="0B9221DC" w:rsidR="00C35764" w:rsidRDefault="00C35764" w:rsidP="00C35764">
            <w:r>
              <w:t xml:space="preserve">Details:  </w:t>
            </w:r>
            <w:r w:rsidR="00C9798B">
              <w:t xml:space="preserve">The main purpose of this method it to create playlist, where it </w:t>
            </w:r>
            <w:proofErr w:type="gramStart"/>
            <w:r w:rsidR="00C9798B">
              <w:t>get</w:t>
            </w:r>
            <w:proofErr w:type="gramEnd"/>
            <w:r w:rsidR="00C9798B">
              <w:t xml:space="preserve"> all the information from the </w:t>
            </w:r>
            <w:proofErr w:type="spellStart"/>
            <w:r w:rsidR="00C9798B">
              <w:t>PlaylistForm</w:t>
            </w:r>
            <w:proofErr w:type="spellEnd"/>
            <w:r w:rsidR="00C9798B">
              <w:t xml:space="preserve"> provided by the user and then it will check if the method is POST then it will save all the data inside database.</w:t>
            </w:r>
          </w:p>
          <w:p w14:paraId="53F7408D" w14:textId="55D0ABF1" w:rsidR="00C35764" w:rsidRDefault="00C35764" w:rsidP="00C35764">
            <w:r>
              <w:t>Screenshot of code:</w:t>
            </w:r>
            <w:r w:rsidR="00547769">
              <w:rPr>
                <w:noProof/>
              </w:rPr>
              <w:drawing>
                <wp:inline distT="0" distB="0" distL="0" distR="0" wp14:anchorId="41612932" wp14:editId="1FAC25D9">
                  <wp:extent cx="5254978" cy="2895600"/>
                  <wp:effectExtent l="0" t="0" r="0" b="0"/>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medium confidence"/>
                          <pic:cNvPicPr/>
                        </pic:nvPicPr>
                        <pic:blipFill>
                          <a:blip r:embed="rId13">
                            <a:extLst>
                              <a:ext uri="{28A0092B-C50C-407E-A947-70E740481C1C}">
                                <a14:useLocalDpi xmlns:a14="http://schemas.microsoft.com/office/drawing/2010/main" val="0"/>
                              </a:ext>
                            </a:extLst>
                          </a:blip>
                          <a:stretch>
                            <a:fillRect/>
                          </a:stretch>
                        </pic:blipFill>
                        <pic:spPr>
                          <a:xfrm>
                            <a:off x="0" y="0"/>
                            <a:ext cx="5265004" cy="2901124"/>
                          </a:xfrm>
                          <a:prstGeom prst="rect">
                            <a:avLst/>
                          </a:prstGeom>
                        </pic:spPr>
                      </pic:pic>
                    </a:graphicData>
                  </a:graphic>
                </wp:inline>
              </w:drawing>
            </w:r>
          </w:p>
          <w:p w14:paraId="43277829" w14:textId="77777777" w:rsidR="000D6E5B" w:rsidRDefault="00C35764" w:rsidP="00C35764">
            <w:r>
              <w:t>Screenshot of output window:</w:t>
            </w:r>
          </w:p>
          <w:p w14:paraId="1497B8CB" w14:textId="750C3946" w:rsidR="00547769" w:rsidRDefault="00A757DD" w:rsidP="00C35764">
            <w:r>
              <w:rPr>
                <w:noProof/>
              </w:rPr>
              <w:drawing>
                <wp:inline distT="0" distB="0" distL="0" distR="0" wp14:anchorId="70FE1DF3" wp14:editId="4D60FCDB">
                  <wp:extent cx="5293564" cy="358629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4">
                            <a:extLst>
                              <a:ext uri="{28A0092B-C50C-407E-A947-70E740481C1C}">
                                <a14:useLocalDpi xmlns:a14="http://schemas.microsoft.com/office/drawing/2010/main" val="0"/>
                              </a:ext>
                            </a:extLst>
                          </a:blip>
                          <a:stretch>
                            <a:fillRect/>
                          </a:stretch>
                        </pic:blipFill>
                        <pic:spPr>
                          <a:xfrm>
                            <a:off x="0" y="0"/>
                            <a:ext cx="5293564" cy="3586298"/>
                          </a:xfrm>
                          <a:prstGeom prst="rect">
                            <a:avLst/>
                          </a:prstGeom>
                        </pic:spPr>
                      </pic:pic>
                    </a:graphicData>
                  </a:graphic>
                </wp:inline>
              </w:drawing>
            </w:r>
          </w:p>
        </w:tc>
      </w:tr>
    </w:tbl>
    <w:p w14:paraId="79525963" w14:textId="77777777" w:rsidR="008926F9" w:rsidRDefault="00862F19" w:rsidP="008926F9">
      <w:pPr>
        <w:pStyle w:val="Heading1"/>
      </w:pPr>
      <w:r>
        <w:t>User Interface:</w:t>
      </w:r>
      <w:r w:rsidR="008926F9">
        <w:t xml:space="preserve"> </w:t>
      </w:r>
    </w:p>
    <w:p w14:paraId="673C30A3" w14:textId="77777777" w:rsidR="00862F19" w:rsidRDefault="00862F19" w:rsidP="008926F9">
      <w:r>
        <w:t xml:space="preserve">UI1: </w:t>
      </w:r>
    </w:p>
    <w:p w14:paraId="0B22B8DB" w14:textId="4067CB4D" w:rsidR="0018387D" w:rsidRDefault="0018387D" w:rsidP="00862F19">
      <w:pPr>
        <w:pStyle w:val="ListParagraph"/>
        <w:numPr>
          <w:ilvl w:val="0"/>
          <w:numId w:val="1"/>
        </w:numPr>
      </w:pPr>
      <w:r>
        <w:t>Student Name:</w:t>
      </w:r>
      <w:r w:rsidR="0072172C">
        <w:t xml:space="preserve"> Harmanpreet Singh</w:t>
      </w:r>
    </w:p>
    <w:p w14:paraId="4E1A62A7" w14:textId="4AB0DD15" w:rsidR="00862F19" w:rsidRDefault="00862F19" w:rsidP="00862F19">
      <w:pPr>
        <w:pStyle w:val="ListParagraph"/>
        <w:numPr>
          <w:ilvl w:val="0"/>
          <w:numId w:val="1"/>
        </w:numPr>
      </w:pPr>
      <w:r>
        <w:t>Details:</w:t>
      </w:r>
      <w:r w:rsidR="00265B9F">
        <w:t xml:space="preserve"> </w:t>
      </w:r>
      <w:r w:rsidR="00D41E9B">
        <w:t>Home(index.html)</w:t>
      </w:r>
      <w:r w:rsidR="00265B9F">
        <w:t xml:space="preserve"> Page where user can get all the songs </w:t>
      </w:r>
      <w:proofErr w:type="gramStart"/>
      <w:r w:rsidR="00265B9F">
        <w:t>and also</w:t>
      </w:r>
      <w:proofErr w:type="gramEnd"/>
      <w:r w:rsidR="00265B9F">
        <w:t xml:space="preserve"> have the options for creating new playlist, listening to the older one.</w:t>
      </w:r>
    </w:p>
    <w:p w14:paraId="65478A3D" w14:textId="2B503F70" w:rsidR="00862F19" w:rsidRDefault="00862F19" w:rsidP="00862F19">
      <w:pPr>
        <w:pStyle w:val="ListParagraph"/>
        <w:numPr>
          <w:ilvl w:val="0"/>
          <w:numId w:val="1"/>
        </w:numPr>
      </w:pPr>
      <w:r>
        <w:t>Screen Shot of Output:</w:t>
      </w:r>
    </w:p>
    <w:p w14:paraId="409E65C2" w14:textId="17B2948D" w:rsidR="00265B9F" w:rsidRDefault="00265B9F" w:rsidP="00265B9F">
      <w:pPr>
        <w:pStyle w:val="ListParagraph"/>
      </w:pPr>
      <w:r>
        <w:rPr>
          <w:noProof/>
        </w:rPr>
        <w:drawing>
          <wp:inline distT="0" distB="0" distL="0" distR="0" wp14:anchorId="38F9AD3B" wp14:editId="5D777943">
            <wp:extent cx="5556357" cy="2610966"/>
            <wp:effectExtent l="0" t="0" r="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616423" cy="2639191"/>
                    </a:xfrm>
                    <a:prstGeom prst="rect">
                      <a:avLst/>
                    </a:prstGeom>
                  </pic:spPr>
                </pic:pic>
              </a:graphicData>
            </a:graphic>
          </wp:inline>
        </w:drawing>
      </w:r>
    </w:p>
    <w:p w14:paraId="048F43BE" w14:textId="4B73EE75" w:rsidR="00862F19" w:rsidRDefault="00862F19" w:rsidP="00862F19">
      <w:pPr>
        <w:pStyle w:val="ListParagraph"/>
        <w:numPr>
          <w:ilvl w:val="0"/>
          <w:numId w:val="1"/>
        </w:numPr>
      </w:pPr>
      <w:r>
        <w:t>Screenshot of the Code:</w:t>
      </w:r>
    </w:p>
    <w:p w14:paraId="398FE6A8" w14:textId="3D790C0C" w:rsidR="00265B9F" w:rsidRDefault="00265B9F" w:rsidP="00265B9F">
      <w:pPr>
        <w:pStyle w:val="ListParagraph"/>
      </w:pPr>
      <w:r>
        <w:rPr>
          <w:noProof/>
        </w:rPr>
        <w:drawing>
          <wp:inline distT="0" distB="0" distL="0" distR="0" wp14:anchorId="67D00605" wp14:editId="6726EC71">
            <wp:extent cx="5029200" cy="4443371"/>
            <wp:effectExtent l="0" t="0" r="0"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043641" cy="4456130"/>
                    </a:xfrm>
                    <a:prstGeom prst="rect">
                      <a:avLst/>
                    </a:prstGeom>
                  </pic:spPr>
                </pic:pic>
              </a:graphicData>
            </a:graphic>
          </wp:inline>
        </w:drawing>
      </w:r>
    </w:p>
    <w:p w14:paraId="072693FD" w14:textId="77777777" w:rsidR="00862F19" w:rsidRDefault="00862F19" w:rsidP="008926F9">
      <w:r>
        <w:t>UI2:</w:t>
      </w:r>
    </w:p>
    <w:p w14:paraId="6E07FAB8" w14:textId="2AE21AFA" w:rsidR="0018387D" w:rsidRDefault="0018387D" w:rsidP="00265B9F">
      <w:pPr>
        <w:pStyle w:val="ListParagraph"/>
        <w:numPr>
          <w:ilvl w:val="0"/>
          <w:numId w:val="1"/>
        </w:numPr>
      </w:pPr>
      <w:r>
        <w:t>Student Name:</w:t>
      </w:r>
      <w:r w:rsidR="00265B9F">
        <w:t xml:space="preserve"> Harmanpreet Singh</w:t>
      </w:r>
    </w:p>
    <w:p w14:paraId="432A4C52" w14:textId="17533C0A" w:rsidR="00862F19" w:rsidRDefault="00862F19" w:rsidP="00862F19">
      <w:pPr>
        <w:pStyle w:val="ListParagraph"/>
        <w:numPr>
          <w:ilvl w:val="0"/>
          <w:numId w:val="1"/>
        </w:numPr>
      </w:pPr>
      <w:r>
        <w:t>Details:</w:t>
      </w:r>
      <w:r w:rsidR="009C2818">
        <w:t xml:space="preserve"> Create Playlist page is </w:t>
      </w:r>
      <w:r w:rsidR="00300FC0">
        <w:t>where</w:t>
      </w:r>
      <w:r w:rsidR="009C2818">
        <w:t xml:space="preserve"> user create playlist</w:t>
      </w:r>
      <w:r w:rsidR="00300FC0">
        <w:t>. It consists of form with playlist name, user id which user need to provide along with list of songs from which user can select it.</w:t>
      </w:r>
    </w:p>
    <w:p w14:paraId="48BEB9C9" w14:textId="6F330E17" w:rsidR="00862F19" w:rsidRDefault="00862F19" w:rsidP="00862F19">
      <w:pPr>
        <w:pStyle w:val="ListParagraph"/>
        <w:numPr>
          <w:ilvl w:val="0"/>
          <w:numId w:val="1"/>
        </w:numPr>
      </w:pPr>
      <w:r>
        <w:t>Screen Shot of Output:</w:t>
      </w:r>
    </w:p>
    <w:p w14:paraId="14B08CFB" w14:textId="53EDEA6C" w:rsidR="00300FC0" w:rsidRDefault="004F5A6E" w:rsidP="004F5A6E">
      <w:pPr>
        <w:pStyle w:val="ListParagraph"/>
      </w:pPr>
      <w:r>
        <w:rPr>
          <w:noProof/>
        </w:rPr>
        <w:drawing>
          <wp:inline distT="0" distB="0" distL="0" distR="0" wp14:anchorId="69470141" wp14:editId="509A4ACB">
            <wp:extent cx="5293564" cy="358629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4">
                      <a:extLst>
                        <a:ext uri="{28A0092B-C50C-407E-A947-70E740481C1C}">
                          <a14:useLocalDpi xmlns:a14="http://schemas.microsoft.com/office/drawing/2010/main" val="0"/>
                        </a:ext>
                      </a:extLst>
                    </a:blip>
                    <a:stretch>
                      <a:fillRect/>
                    </a:stretch>
                  </pic:blipFill>
                  <pic:spPr>
                    <a:xfrm>
                      <a:off x="0" y="0"/>
                      <a:ext cx="5293564" cy="3586298"/>
                    </a:xfrm>
                    <a:prstGeom prst="rect">
                      <a:avLst/>
                    </a:prstGeom>
                  </pic:spPr>
                </pic:pic>
              </a:graphicData>
            </a:graphic>
          </wp:inline>
        </w:drawing>
      </w:r>
    </w:p>
    <w:p w14:paraId="57EA1F3F" w14:textId="25EE161E" w:rsidR="00862F19" w:rsidRDefault="00862F19" w:rsidP="00862F19">
      <w:pPr>
        <w:pStyle w:val="ListParagraph"/>
        <w:numPr>
          <w:ilvl w:val="0"/>
          <w:numId w:val="1"/>
        </w:numPr>
      </w:pPr>
      <w:r>
        <w:t>Screenshot of the Code:</w:t>
      </w:r>
    </w:p>
    <w:p w14:paraId="39D34069" w14:textId="19EC2A32" w:rsidR="004F5A6E" w:rsidRDefault="00687144" w:rsidP="004F5A6E">
      <w:pPr>
        <w:pStyle w:val="ListParagraph"/>
      </w:pPr>
      <w:r>
        <w:rPr>
          <w:noProof/>
        </w:rPr>
        <w:drawing>
          <wp:inline distT="0" distB="0" distL="0" distR="0" wp14:anchorId="141B8C85" wp14:editId="6D240B6E">
            <wp:extent cx="4724400" cy="3411765"/>
            <wp:effectExtent l="0" t="0" r="0" b="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4733478" cy="3418321"/>
                    </a:xfrm>
                    <a:prstGeom prst="rect">
                      <a:avLst/>
                    </a:prstGeom>
                  </pic:spPr>
                </pic:pic>
              </a:graphicData>
            </a:graphic>
          </wp:inline>
        </w:drawing>
      </w:r>
    </w:p>
    <w:p w14:paraId="4BBD9BD0" w14:textId="77777777" w:rsidR="00862F19" w:rsidRDefault="00862F19" w:rsidP="008926F9">
      <w:r>
        <w:t>UI3:</w:t>
      </w:r>
    </w:p>
    <w:p w14:paraId="440F51EE" w14:textId="2A561545" w:rsidR="0018387D" w:rsidRDefault="0018387D" w:rsidP="00265B9F">
      <w:pPr>
        <w:pStyle w:val="ListParagraph"/>
        <w:numPr>
          <w:ilvl w:val="0"/>
          <w:numId w:val="1"/>
        </w:numPr>
      </w:pPr>
      <w:r>
        <w:t>Student Name:</w:t>
      </w:r>
      <w:r w:rsidR="00265B9F">
        <w:t xml:space="preserve"> Harmanpreet Singh</w:t>
      </w:r>
    </w:p>
    <w:p w14:paraId="1AC6E95C" w14:textId="49E6CA97" w:rsidR="00862F19" w:rsidRDefault="00862F19" w:rsidP="00862F19">
      <w:pPr>
        <w:pStyle w:val="ListParagraph"/>
        <w:numPr>
          <w:ilvl w:val="0"/>
          <w:numId w:val="1"/>
        </w:numPr>
      </w:pPr>
      <w:r>
        <w:t>Details:</w:t>
      </w:r>
      <w:r w:rsidR="00687144">
        <w:t xml:space="preserve"> Register page is where user can register themselves and navigation to login page with login button and then login.</w:t>
      </w:r>
    </w:p>
    <w:p w14:paraId="5BF3365A" w14:textId="5D854124" w:rsidR="00862F19" w:rsidRDefault="00862F19" w:rsidP="00862F19">
      <w:pPr>
        <w:pStyle w:val="ListParagraph"/>
        <w:numPr>
          <w:ilvl w:val="0"/>
          <w:numId w:val="1"/>
        </w:numPr>
      </w:pPr>
      <w:r>
        <w:t>Screen Shot of Output:</w:t>
      </w:r>
    </w:p>
    <w:p w14:paraId="5C20E103" w14:textId="74650F3F" w:rsidR="00687144" w:rsidRDefault="00687144" w:rsidP="00687144">
      <w:pPr>
        <w:pStyle w:val="ListParagraph"/>
      </w:pPr>
      <w:r>
        <w:rPr>
          <w:noProof/>
        </w:rPr>
        <w:drawing>
          <wp:inline distT="0" distB="0" distL="0" distR="0" wp14:anchorId="6406D7F3" wp14:editId="25C46A96">
            <wp:extent cx="2719273" cy="259733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19273" cy="2597333"/>
                    </a:xfrm>
                    <a:prstGeom prst="rect">
                      <a:avLst/>
                    </a:prstGeom>
                  </pic:spPr>
                </pic:pic>
              </a:graphicData>
            </a:graphic>
          </wp:inline>
        </w:drawing>
      </w:r>
    </w:p>
    <w:p w14:paraId="1C7902EC" w14:textId="4D3F7B84" w:rsidR="00862F19" w:rsidRDefault="00862F19" w:rsidP="00862F19">
      <w:pPr>
        <w:pStyle w:val="ListParagraph"/>
        <w:numPr>
          <w:ilvl w:val="0"/>
          <w:numId w:val="1"/>
        </w:numPr>
      </w:pPr>
      <w:r>
        <w:t>Screenshot of the Code:</w:t>
      </w:r>
    </w:p>
    <w:p w14:paraId="57BB21DF" w14:textId="0AD5E4A2" w:rsidR="008926F9" w:rsidRDefault="00687144" w:rsidP="00687144">
      <w:pPr>
        <w:pStyle w:val="ListParagraph"/>
      </w:pPr>
      <w:r>
        <w:rPr>
          <w:noProof/>
        </w:rPr>
        <w:drawing>
          <wp:inline distT="0" distB="0" distL="0" distR="0" wp14:anchorId="648D4EE7" wp14:editId="334605D0">
            <wp:extent cx="4152900" cy="365507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7">
                      <a:extLst>
                        <a:ext uri="{28A0092B-C50C-407E-A947-70E740481C1C}">
                          <a14:useLocalDpi xmlns:a14="http://schemas.microsoft.com/office/drawing/2010/main" val="0"/>
                        </a:ext>
                      </a:extLst>
                    </a:blip>
                    <a:stretch>
                      <a:fillRect/>
                    </a:stretch>
                  </pic:blipFill>
                  <pic:spPr>
                    <a:xfrm>
                      <a:off x="0" y="0"/>
                      <a:ext cx="4158756" cy="3660230"/>
                    </a:xfrm>
                    <a:prstGeom prst="rect">
                      <a:avLst/>
                    </a:prstGeom>
                  </pic:spPr>
                </pic:pic>
              </a:graphicData>
            </a:graphic>
          </wp:inline>
        </w:drawing>
      </w:r>
    </w:p>
    <w:p w14:paraId="410F5748" w14:textId="77777777" w:rsidR="0018387D" w:rsidRDefault="0018387D" w:rsidP="0018387D">
      <w:pPr>
        <w:pStyle w:val="Heading1"/>
      </w:pPr>
      <w:r>
        <w:t xml:space="preserve">Implementation of Matplotlib: </w:t>
      </w:r>
    </w:p>
    <w:p w14:paraId="049434E2" w14:textId="77777777" w:rsidR="0018387D" w:rsidRDefault="0018387D" w:rsidP="0018387D">
      <w:r>
        <w:t xml:space="preserve">UI1: </w:t>
      </w:r>
    </w:p>
    <w:p w14:paraId="44BD7FC5" w14:textId="6323EF26" w:rsidR="0018387D" w:rsidRDefault="0018387D" w:rsidP="0018387D">
      <w:pPr>
        <w:pStyle w:val="ListParagraph"/>
        <w:numPr>
          <w:ilvl w:val="0"/>
          <w:numId w:val="1"/>
        </w:numPr>
      </w:pPr>
      <w:r>
        <w:t>Student Name:</w:t>
      </w:r>
      <w:r w:rsidR="00687144">
        <w:t xml:space="preserve"> Harmanpreet Singh </w:t>
      </w:r>
    </w:p>
    <w:p w14:paraId="34DB6EDA" w14:textId="69E25F1D" w:rsidR="0018387D" w:rsidRDefault="0018387D" w:rsidP="0018387D">
      <w:pPr>
        <w:pStyle w:val="ListParagraph"/>
        <w:numPr>
          <w:ilvl w:val="0"/>
          <w:numId w:val="1"/>
        </w:numPr>
      </w:pPr>
      <w:r>
        <w:t>Details:</w:t>
      </w:r>
      <w:r w:rsidR="00687144">
        <w:t xml:space="preserve"> For Implementation of Matplotlib</w:t>
      </w:r>
      <w:r w:rsidR="004E47A7">
        <w:t xml:space="preserve"> I used </w:t>
      </w:r>
      <w:proofErr w:type="spellStart"/>
      <w:r w:rsidR="004E47A7">
        <w:t>JupyterNotebook</w:t>
      </w:r>
      <w:proofErr w:type="spellEnd"/>
      <w:r w:rsidR="004E47A7">
        <w:t xml:space="preserve">. </w:t>
      </w:r>
      <w:proofErr w:type="gramStart"/>
      <w:r w:rsidR="00320FC0">
        <w:t>First</w:t>
      </w:r>
      <w:proofErr w:type="gramEnd"/>
      <w:r w:rsidR="00320FC0">
        <w:t xml:space="preserve"> I’m fetching data from mongo DB, then I’m using panda for putting that data in table form and then finally I’m using Matplotlib for displaying number of songs each user have in bar graph where in </w:t>
      </w:r>
      <w:r w:rsidR="002F55D6">
        <w:t>Y</w:t>
      </w:r>
      <w:r w:rsidR="00320FC0">
        <w:t xml:space="preserve"> axis its number of songs and in </w:t>
      </w:r>
      <w:r w:rsidR="002F55D6">
        <w:t>X</w:t>
      </w:r>
      <w:r w:rsidR="00320FC0">
        <w:t xml:space="preserve"> axis its name of the artist.</w:t>
      </w:r>
    </w:p>
    <w:p w14:paraId="61386335" w14:textId="2FD6F478" w:rsidR="0018387D" w:rsidRDefault="0018387D" w:rsidP="0018387D">
      <w:pPr>
        <w:pStyle w:val="ListParagraph"/>
        <w:numPr>
          <w:ilvl w:val="0"/>
          <w:numId w:val="1"/>
        </w:numPr>
      </w:pPr>
      <w:r>
        <w:t>Screen Shot of Output:</w:t>
      </w:r>
    </w:p>
    <w:p w14:paraId="646D6A5F" w14:textId="31F7B401" w:rsidR="002F55D6" w:rsidRDefault="002F55D6" w:rsidP="002F55D6">
      <w:pPr>
        <w:pStyle w:val="ListParagraph"/>
      </w:pPr>
      <w:r>
        <w:rPr>
          <w:noProof/>
        </w:rPr>
        <w:drawing>
          <wp:inline distT="0" distB="0" distL="0" distR="0" wp14:anchorId="06C15A04" wp14:editId="4CB77C7A">
            <wp:extent cx="4400681" cy="2778369"/>
            <wp:effectExtent l="0" t="0" r="0" b="0"/>
            <wp:docPr id="17" name="Picture 1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ar char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4412679" cy="2785944"/>
                    </a:xfrm>
                    <a:prstGeom prst="rect">
                      <a:avLst/>
                    </a:prstGeom>
                  </pic:spPr>
                </pic:pic>
              </a:graphicData>
            </a:graphic>
          </wp:inline>
        </w:drawing>
      </w:r>
    </w:p>
    <w:p w14:paraId="4B42C311" w14:textId="362F44CA" w:rsidR="0018387D" w:rsidRDefault="0018387D" w:rsidP="0018387D">
      <w:pPr>
        <w:pStyle w:val="ListParagraph"/>
        <w:numPr>
          <w:ilvl w:val="0"/>
          <w:numId w:val="1"/>
        </w:numPr>
      </w:pPr>
      <w:r>
        <w:t>Screenshot of the Code:</w:t>
      </w:r>
    </w:p>
    <w:p w14:paraId="4E6EC582" w14:textId="1CFAC7A4" w:rsidR="002F55D6" w:rsidRDefault="002F55D6" w:rsidP="002F55D6">
      <w:pPr>
        <w:pStyle w:val="ListParagraph"/>
      </w:pPr>
      <w:r>
        <w:rPr>
          <w:noProof/>
        </w:rPr>
        <w:drawing>
          <wp:inline distT="0" distB="0" distL="0" distR="0" wp14:anchorId="5BC98E9B" wp14:editId="7A8A7FA0">
            <wp:extent cx="5489962" cy="1951892"/>
            <wp:effectExtent l="0" t="0" r="0" b="0"/>
            <wp:docPr id="18" name="Picture 1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 Word&#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518549" cy="1962056"/>
                    </a:xfrm>
                    <a:prstGeom prst="rect">
                      <a:avLst/>
                    </a:prstGeom>
                  </pic:spPr>
                </pic:pic>
              </a:graphicData>
            </a:graphic>
          </wp:inline>
        </w:drawing>
      </w:r>
    </w:p>
    <w:p w14:paraId="5B4242B5" w14:textId="77777777" w:rsidR="005B77D0" w:rsidRDefault="005B77D0" w:rsidP="008926F9"/>
    <w:p w14:paraId="18060A4D" w14:textId="77777777" w:rsidR="0018387D" w:rsidRDefault="0018387D" w:rsidP="0018387D">
      <w:r>
        <w:t xml:space="preserve">UI2: </w:t>
      </w:r>
    </w:p>
    <w:p w14:paraId="3AC5D8B5" w14:textId="64536736" w:rsidR="0018387D" w:rsidRDefault="0018387D" w:rsidP="0018387D">
      <w:pPr>
        <w:pStyle w:val="ListParagraph"/>
        <w:numPr>
          <w:ilvl w:val="0"/>
          <w:numId w:val="1"/>
        </w:numPr>
      </w:pPr>
      <w:r>
        <w:t>Student Name:</w:t>
      </w:r>
      <w:r w:rsidR="002F55D6">
        <w:t xml:space="preserve"> Harmanpreet Singh</w:t>
      </w:r>
    </w:p>
    <w:p w14:paraId="53175C16" w14:textId="16CF8E1F" w:rsidR="0018387D" w:rsidRDefault="0018387D" w:rsidP="0018387D">
      <w:pPr>
        <w:pStyle w:val="ListParagraph"/>
        <w:numPr>
          <w:ilvl w:val="0"/>
          <w:numId w:val="1"/>
        </w:numPr>
      </w:pPr>
      <w:r>
        <w:t>Details:</w:t>
      </w:r>
      <w:r w:rsidR="002F55D6">
        <w:t xml:space="preserve"> In this bar chart I’m displaying number of songs by Genre, where Songs is in Y axis and Genre is on X axis</w:t>
      </w:r>
    </w:p>
    <w:p w14:paraId="4234AB02" w14:textId="28747578" w:rsidR="0018387D" w:rsidRDefault="0018387D" w:rsidP="0018387D">
      <w:pPr>
        <w:pStyle w:val="ListParagraph"/>
        <w:numPr>
          <w:ilvl w:val="0"/>
          <w:numId w:val="1"/>
        </w:numPr>
      </w:pPr>
      <w:r>
        <w:t>Screen Shot of Output:</w:t>
      </w:r>
    </w:p>
    <w:p w14:paraId="16CB4F3E" w14:textId="27B4A786" w:rsidR="00610A24" w:rsidRDefault="00610A24" w:rsidP="00610A24">
      <w:pPr>
        <w:pStyle w:val="ListParagraph"/>
      </w:pPr>
      <w:r>
        <w:rPr>
          <w:noProof/>
        </w:rPr>
        <w:drawing>
          <wp:inline distT="0" distB="0" distL="0" distR="0" wp14:anchorId="588B904D" wp14:editId="50EF6CA2">
            <wp:extent cx="4458086" cy="2857748"/>
            <wp:effectExtent l="0" t="0" r="0" b="0"/>
            <wp:docPr id="19" name="Picture 1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bar char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458086" cy="2857748"/>
                    </a:xfrm>
                    <a:prstGeom prst="rect">
                      <a:avLst/>
                    </a:prstGeom>
                  </pic:spPr>
                </pic:pic>
              </a:graphicData>
            </a:graphic>
          </wp:inline>
        </w:drawing>
      </w:r>
    </w:p>
    <w:p w14:paraId="79913E98" w14:textId="0C276F6D" w:rsidR="0018387D" w:rsidRDefault="0018387D" w:rsidP="0018387D">
      <w:pPr>
        <w:pStyle w:val="ListParagraph"/>
        <w:numPr>
          <w:ilvl w:val="0"/>
          <w:numId w:val="1"/>
        </w:numPr>
      </w:pPr>
      <w:r>
        <w:t>Screenshot of the Code:</w:t>
      </w:r>
    </w:p>
    <w:p w14:paraId="5FEA63A4" w14:textId="3DC5A5C0" w:rsidR="00610A24" w:rsidRDefault="00610A24" w:rsidP="00610A24">
      <w:pPr>
        <w:pStyle w:val="ListParagraph"/>
      </w:pPr>
      <w:r>
        <w:rPr>
          <w:noProof/>
        </w:rPr>
        <w:drawing>
          <wp:inline distT="0" distB="0" distL="0" distR="0" wp14:anchorId="62748473" wp14:editId="51C134F8">
            <wp:extent cx="5253697" cy="2071364"/>
            <wp:effectExtent l="0" t="0" r="0" b="0"/>
            <wp:docPr id="20" name="Picture 20"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 Word&#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290267" cy="2085782"/>
                    </a:xfrm>
                    <a:prstGeom prst="rect">
                      <a:avLst/>
                    </a:prstGeom>
                  </pic:spPr>
                </pic:pic>
              </a:graphicData>
            </a:graphic>
          </wp:inline>
        </w:drawing>
      </w:r>
    </w:p>
    <w:p w14:paraId="541B4960" w14:textId="77777777" w:rsidR="0018387D" w:rsidRDefault="0018387D" w:rsidP="008926F9"/>
    <w:p w14:paraId="35DAC0F7" w14:textId="77777777" w:rsidR="00634CE3" w:rsidRDefault="00634CE3" w:rsidP="00634CE3">
      <w:pPr>
        <w:pStyle w:val="Heading1"/>
      </w:pPr>
      <w:r>
        <w:t>Implementation of ML:</w:t>
      </w:r>
    </w:p>
    <w:p w14:paraId="79A9EAF5" w14:textId="0DFAEDF8" w:rsidR="00CF4A1C" w:rsidRDefault="00CF4A1C" w:rsidP="008926F9">
      <w:pPr>
        <w:rPr>
          <w:noProof/>
        </w:rPr>
      </w:pPr>
      <w:r w:rsidRPr="00CF4A1C">
        <w:t>For the Machine Learning, I Implemented one model where we provide a user gender and age to the model; In return, it gives the music genre. First, I created the data I wanted to import,</w:t>
      </w:r>
      <w:r>
        <w:t xml:space="preserve"> </w:t>
      </w:r>
      <w:r w:rsidRPr="00CF4A1C">
        <w:t xml:space="preserve">as you can see in the picture below. </w:t>
      </w:r>
    </w:p>
    <w:p w14:paraId="4D3B2179" w14:textId="70800109" w:rsidR="00CF4A1C" w:rsidRDefault="00CF4A1C" w:rsidP="008926F9">
      <w:r>
        <w:rPr>
          <w:noProof/>
        </w:rPr>
        <w:drawing>
          <wp:inline distT="0" distB="0" distL="0" distR="0" wp14:anchorId="79B4AD8D" wp14:editId="23730105">
            <wp:extent cx="2400508" cy="3696020"/>
            <wp:effectExtent l="0" t="0" r="0" b="0"/>
            <wp:docPr id="21" name="Picture 2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2400508" cy="3696020"/>
                    </a:xfrm>
                    <a:prstGeom prst="rect">
                      <a:avLst/>
                    </a:prstGeom>
                  </pic:spPr>
                </pic:pic>
              </a:graphicData>
            </a:graphic>
          </wp:inline>
        </w:drawing>
      </w:r>
    </w:p>
    <w:p w14:paraId="2235BB60" w14:textId="77777777" w:rsidR="0086216C" w:rsidRDefault="00CF4A1C" w:rsidP="00A55162">
      <w:r w:rsidRPr="00CF4A1C">
        <w:t>Then I prepared the data to send it to train</w:t>
      </w:r>
      <w:r w:rsidR="005E2F6E">
        <w:t xml:space="preserve"> which finding any null value and converting genre into numerical since model can’t trained by character</w:t>
      </w:r>
      <w:r w:rsidR="0086216C">
        <w:t xml:space="preserve">, then I trained it using </w:t>
      </w:r>
      <w:r w:rsidR="0086216C" w:rsidRPr="0086216C">
        <w:t>RandomForestClassifier</w:t>
      </w:r>
      <w:r w:rsidRPr="00CF4A1C">
        <w:t xml:space="preserve">. Once it's trained, I </w:t>
      </w:r>
      <w:r w:rsidR="0086216C">
        <w:t>dump</w:t>
      </w:r>
      <w:r w:rsidRPr="00CF4A1C">
        <w:t xml:space="preserve"> the model as forest.pkl and then implemented it in a project inside the login method in Views.py where I'm sending age and gender to the model, and once I got the genre basis on that, I'm suggesting all the songs related to that genre.</w:t>
      </w:r>
    </w:p>
    <w:p w14:paraId="0844293C" w14:textId="06A7B188" w:rsidR="00A55162" w:rsidRDefault="0086216C" w:rsidP="00A55162">
      <w:r>
        <w:rPr>
          <w:noProof/>
        </w:rPr>
        <w:drawing>
          <wp:inline distT="0" distB="0" distL="0" distR="0" wp14:anchorId="6A5274D7" wp14:editId="14409B5A">
            <wp:extent cx="7092462" cy="2247900"/>
            <wp:effectExtent l="0" t="0" r="0" b="0"/>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7096868" cy="2249296"/>
                    </a:xfrm>
                    <a:prstGeom prst="rect">
                      <a:avLst/>
                    </a:prstGeom>
                  </pic:spPr>
                </pic:pic>
              </a:graphicData>
            </a:graphic>
          </wp:inline>
        </w:drawing>
      </w:r>
      <w:r w:rsidR="004D4C6E">
        <w:t xml:space="preserve"> </w:t>
      </w:r>
    </w:p>
    <w:p w14:paraId="34770DAE" w14:textId="537E93A1" w:rsidR="009509F8" w:rsidRDefault="009509F8" w:rsidP="00A55162">
      <w:r>
        <w:rPr>
          <w:noProof/>
        </w:rPr>
        <w:drawing>
          <wp:inline distT="0" distB="0" distL="0" distR="0" wp14:anchorId="39F25EB5" wp14:editId="1D1FE7EE">
            <wp:extent cx="6168371" cy="5550877"/>
            <wp:effectExtent l="0" t="0" r="0" b="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6177003" cy="5558645"/>
                    </a:xfrm>
                    <a:prstGeom prst="rect">
                      <a:avLst/>
                    </a:prstGeom>
                  </pic:spPr>
                </pic:pic>
              </a:graphicData>
            </a:graphic>
          </wp:inline>
        </w:drawing>
      </w:r>
    </w:p>
    <w:p w14:paraId="19B7E876" w14:textId="39EE9034" w:rsidR="00A55162" w:rsidRDefault="00A55162" w:rsidP="00E4698D">
      <w:pPr>
        <w:pStyle w:val="Heading1"/>
      </w:pPr>
      <w:r>
        <w:t>How to Submit:</w:t>
      </w:r>
    </w:p>
    <w:p w14:paraId="101EF795" w14:textId="69554A26" w:rsidR="00A55162" w:rsidRDefault="00A55162" w:rsidP="00A55162">
      <w:pPr>
        <w:pStyle w:val="ListParagraph"/>
        <w:numPr>
          <w:ilvl w:val="0"/>
          <w:numId w:val="2"/>
        </w:numPr>
      </w:pPr>
      <w:r>
        <w:t xml:space="preserve">Upload your documentation in Moodle (one person from each group). If the file size is too big </w:t>
      </w:r>
      <w:proofErr w:type="gramStart"/>
      <w:r>
        <w:t>convert</w:t>
      </w:r>
      <w:proofErr w:type="gramEnd"/>
      <w:r>
        <w:t xml:space="preserve"> it to PDF.</w:t>
      </w:r>
    </w:p>
    <w:p w14:paraId="1B57FDFF" w14:textId="600AF06A" w:rsidR="00A55162" w:rsidRDefault="00A55162" w:rsidP="008926F9">
      <w:pPr>
        <w:pStyle w:val="ListParagraph"/>
        <w:numPr>
          <w:ilvl w:val="0"/>
          <w:numId w:val="2"/>
        </w:numPr>
      </w:pPr>
      <w:r>
        <w:t xml:space="preserve">If you are using </w:t>
      </w:r>
      <w:proofErr w:type="spellStart"/>
      <w:r>
        <w:t>Github</w:t>
      </w:r>
      <w:proofErr w:type="spellEnd"/>
      <w:r>
        <w:t xml:space="preserve"> share the </w:t>
      </w:r>
      <w:proofErr w:type="spellStart"/>
      <w:r>
        <w:t>github</w:t>
      </w:r>
      <w:proofErr w:type="spellEnd"/>
      <w:r>
        <w:t xml:space="preserve"> link otherwise upload your code in </w:t>
      </w:r>
      <w:proofErr w:type="spellStart"/>
      <w:r>
        <w:t>Onedrive</w:t>
      </w:r>
      <w:proofErr w:type="spellEnd"/>
      <w:r>
        <w:t xml:space="preserve"> and share with my email address.</w:t>
      </w:r>
    </w:p>
    <w:p w14:paraId="67A3DA25" w14:textId="04A7258B" w:rsidR="008926F9" w:rsidRDefault="008926F9" w:rsidP="008926F9">
      <w:pPr>
        <w:pStyle w:val="Heading1"/>
      </w:pPr>
      <w:r>
        <w:t>Score Distribution</w:t>
      </w:r>
    </w:p>
    <w:tbl>
      <w:tblPr>
        <w:tblStyle w:val="TableGrid"/>
        <w:tblW w:w="0" w:type="auto"/>
        <w:tblLook w:val="04A0" w:firstRow="1" w:lastRow="0" w:firstColumn="1" w:lastColumn="0" w:noHBand="0" w:noVBand="1"/>
      </w:tblPr>
      <w:tblGrid>
        <w:gridCol w:w="2235"/>
        <w:gridCol w:w="1417"/>
        <w:gridCol w:w="1418"/>
        <w:gridCol w:w="1314"/>
        <w:gridCol w:w="1596"/>
        <w:gridCol w:w="1596"/>
      </w:tblGrid>
      <w:tr w:rsidR="008926F9" w14:paraId="5D0D7A4B" w14:textId="77777777" w:rsidTr="000E03AC">
        <w:tc>
          <w:tcPr>
            <w:tcW w:w="2235" w:type="dxa"/>
          </w:tcPr>
          <w:p w14:paraId="13F4AC90" w14:textId="77777777" w:rsidR="008926F9" w:rsidRDefault="008926F9" w:rsidP="00790E02">
            <w:r>
              <w:t>Module</w:t>
            </w:r>
          </w:p>
        </w:tc>
        <w:tc>
          <w:tcPr>
            <w:tcW w:w="1417" w:type="dxa"/>
          </w:tcPr>
          <w:p w14:paraId="2C8CD21A" w14:textId="77777777" w:rsidR="008926F9" w:rsidRDefault="008926F9" w:rsidP="00790E02">
            <w:r>
              <w:t>Total Marks</w:t>
            </w:r>
          </w:p>
        </w:tc>
        <w:tc>
          <w:tcPr>
            <w:tcW w:w="1418" w:type="dxa"/>
          </w:tcPr>
          <w:p w14:paraId="3164F55B" w14:textId="77777777" w:rsidR="008926F9" w:rsidRDefault="008926F9" w:rsidP="00790E02">
            <w:r>
              <w:t>Student 1</w:t>
            </w:r>
          </w:p>
        </w:tc>
        <w:tc>
          <w:tcPr>
            <w:tcW w:w="1314" w:type="dxa"/>
          </w:tcPr>
          <w:p w14:paraId="09256999" w14:textId="77777777" w:rsidR="008926F9" w:rsidRDefault="008926F9" w:rsidP="00790E02">
            <w:r>
              <w:t>Student 2</w:t>
            </w:r>
          </w:p>
        </w:tc>
        <w:tc>
          <w:tcPr>
            <w:tcW w:w="1596" w:type="dxa"/>
          </w:tcPr>
          <w:p w14:paraId="7B50B545" w14:textId="77777777" w:rsidR="008926F9" w:rsidRDefault="008926F9" w:rsidP="00790E02">
            <w:r>
              <w:t>Student 3</w:t>
            </w:r>
          </w:p>
        </w:tc>
        <w:tc>
          <w:tcPr>
            <w:tcW w:w="1596" w:type="dxa"/>
          </w:tcPr>
          <w:p w14:paraId="62471C17" w14:textId="77777777" w:rsidR="008926F9" w:rsidRDefault="008926F9" w:rsidP="00790E02">
            <w:r>
              <w:t>Student 4</w:t>
            </w:r>
          </w:p>
        </w:tc>
      </w:tr>
      <w:tr w:rsidR="008926F9" w14:paraId="631FCB3E" w14:textId="77777777" w:rsidTr="000E03AC">
        <w:tc>
          <w:tcPr>
            <w:tcW w:w="2235" w:type="dxa"/>
          </w:tcPr>
          <w:p w14:paraId="69196436" w14:textId="77777777" w:rsidR="008926F9" w:rsidRDefault="008926F9" w:rsidP="00790E02">
            <w:r>
              <w:t>NoSQL Database</w:t>
            </w:r>
          </w:p>
        </w:tc>
        <w:tc>
          <w:tcPr>
            <w:tcW w:w="1417" w:type="dxa"/>
          </w:tcPr>
          <w:p w14:paraId="0E266B13" w14:textId="77777777" w:rsidR="008926F9" w:rsidRDefault="00862F19" w:rsidP="00790E02">
            <w:r>
              <w:t>20</w:t>
            </w:r>
          </w:p>
        </w:tc>
        <w:tc>
          <w:tcPr>
            <w:tcW w:w="1418" w:type="dxa"/>
          </w:tcPr>
          <w:p w14:paraId="72E66A40" w14:textId="77777777" w:rsidR="008926F9" w:rsidRDefault="008926F9" w:rsidP="00790E02"/>
        </w:tc>
        <w:tc>
          <w:tcPr>
            <w:tcW w:w="1314" w:type="dxa"/>
          </w:tcPr>
          <w:p w14:paraId="0C871BDA" w14:textId="77777777" w:rsidR="008926F9" w:rsidRDefault="008926F9" w:rsidP="00790E02"/>
        </w:tc>
        <w:tc>
          <w:tcPr>
            <w:tcW w:w="1596" w:type="dxa"/>
          </w:tcPr>
          <w:p w14:paraId="364444C0" w14:textId="77777777" w:rsidR="008926F9" w:rsidRDefault="008926F9" w:rsidP="00790E02"/>
        </w:tc>
        <w:tc>
          <w:tcPr>
            <w:tcW w:w="1596" w:type="dxa"/>
          </w:tcPr>
          <w:p w14:paraId="740E4952" w14:textId="77777777" w:rsidR="008926F9" w:rsidRDefault="008926F9" w:rsidP="00790E02"/>
        </w:tc>
      </w:tr>
      <w:tr w:rsidR="008926F9" w14:paraId="21CD3768" w14:textId="77777777" w:rsidTr="000E03AC">
        <w:tc>
          <w:tcPr>
            <w:tcW w:w="2235" w:type="dxa"/>
          </w:tcPr>
          <w:p w14:paraId="55C4FE7C" w14:textId="77777777" w:rsidR="008926F9" w:rsidRDefault="00862F19" w:rsidP="00790E02">
            <w:r>
              <w:t>Python Methods</w:t>
            </w:r>
          </w:p>
        </w:tc>
        <w:tc>
          <w:tcPr>
            <w:tcW w:w="1417" w:type="dxa"/>
          </w:tcPr>
          <w:p w14:paraId="0163C9A5" w14:textId="77777777" w:rsidR="008926F9" w:rsidRDefault="00DF72F4" w:rsidP="00790E02">
            <w:r>
              <w:t>25</w:t>
            </w:r>
          </w:p>
        </w:tc>
        <w:tc>
          <w:tcPr>
            <w:tcW w:w="1418" w:type="dxa"/>
          </w:tcPr>
          <w:p w14:paraId="6C3B7650" w14:textId="77777777" w:rsidR="008926F9" w:rsidRDefault="008926F9" w:rsidP="00790E02"/>
        </w:tc>
        <w:tc>
          <w:tcPr>
            <w:tcW w:w="1314" w:type="dxa"/>
          </w:tcPr>
          <w:p w14:paraId="4036BDD2" w14:textId="77777777" w:rsidR="008926F9" w:rsidRDefault="008926F9" w:rsidP="00790E02"/>
        </w:tc>
        <w:tc>
          <w:tcPr>
            <w:tcW w:w="1596" w:type="dxa"/>
          </w:tcPr>
          <w:p w14:paraId="0F1CEFBE" w14:textId="77777777" w:rsidR="008926F9" w:rsidRDefault="008926F9" w:rsidP="00790E02"/>
        </w:tc>
        <w:tc>
          <w:tcPr>
            <w:tcW w:w="1596" w:type="dxa"/>
          </w:tcPr>
          <w:p w14:paraId="64260651" w14:textId="77777777" w:rsidR="008926F9" w:rsidRDefault="008926F9" w:rsidP="00790E02"/>
        </w:tc>
      </w:tr>
      <w:tr w:rsidR="008926F9" w14:paraId="760A2386" w14:textId="77777777" w:rsidTr="000E03AC">
        <w:tc>
          <w:tcPr>
            <w:tcW w:w="2235" w:type="dxa"/>
          </w:tcPr>
          <w:p w14:paraId="58D34C6C" w14:textId="77777777" w:rsidR="008926F9" w:rsidRDefault="00862F19" w:rsidP="00790E02">
            <w:r>
              <w:t>UI Forms and data display</w:t>
            </w:r>
          </w:p>
        </w:tc>
        <w:tc>
          <w:tcPr>
            <w:tcW w:w="1417" w:type="dxa"/>
          </w:tcPr>
          <w:p w14:paraId="3D27BB8D" w14:textId="77777777" w:rsidR="008926F9" w:rsidRDefault="00DF72F4" w:rsidP="00790E02">
            <w:r>
              <w:t>2</w:t>
            </w:r>
            <w:r w:rsidR="00862F19">
              <w:t>5</w:t>
            </w:r>
          </w:p>
        </w:tc>
        <w:tc>
          <w:tcPr>
            <w:tcW w:w="1418" w:type="dxa"/>
          </w:tcPr>
          <w:p w14:paraId="3852F4C7" w14:textId="77777777" w:rsidR="008926F9" w:rsidRDefault="008926F9" w:rsidP="00790E02"/>
        </w:tc>
        <w:tc>
          <w:tcPr>
            <w:tcW w:w="1314" w:type="dxa"/>
          </w:tcPr>
          <w:p w14:paraId="618546FD" w14:textId="77777777" w:rsidR="008926F9" w:rsidRDefault="008926F9" w:rsidP="00790E02"/>
        </w:tc>
        <w:tc>
          <w:tcPr>
            <w:tcW w:w="1596" w:type="dxa"/>
          </w:tcPr>
          <w:p w14:paraId="510149CD" w14:textId="77777777" w:rsidR="008926F9" w:rsidRDefault="008926F9" w:rsidP="00790E02"/>
        </w:tc>
        <w:tc>
          <w:tcPr>
            <w:tcW w:w="1596" w:type="dxa"/>
          </w:tcPr>
          <w:p w14:paraId="39791AE9" w14:textId="77777777" w:rsidR="008926F9" w:rsidRDefault="008926F9" w:rsidP="00790E02"/>
        </w:tc>
      </w:tr>
      <w:tr w:rsidR="008926F9" w14:paraId="6A201E4E" w14:textId="77777777" w:rsidTr="000E03AC">
        <w:tc>
          <w:tcPr>
            <w:tcW w:w="2235" w:type="dxa"/>
          </w:tcPr>
          <w:p w14:paraId="7E01C56F" w14:textId="77777777" w:rsidR="008926F9" w:rsidRDefault="00862F19" w:rsidP="00DF72F4">
            <w:r>
              <w:t>Charts/Graphs</w:t>
            </w:r>
          </w:p>
        </w:tc>
        <w:tc>
          <w:tcPr>
            <w:tcW w:w="1417" w:type="dxa"/>
          </w:tcPr>
          <w:p w14:paraId="250039F9" w14:textId="77777777" w:rsidR="008926F9" w:rsidRDefault="00862F19" w:rsidP="00790E02">
            <w:r>
              <w:t>10</w:t>
            </w:r>
          </w:p>
        </w:tc>
        <w:tc>
          <w:tcPr>
            <w:tcW w:w="1418" w:type="dxa"/>
          </w:tcPr>
          <w:p w14:paraId="14BCC8AC" w14:textId="77777777" w:rsidR="008926F9" w:rsidRDefault="008926F9" w:rsidP="00790E02"/>
        </w:tc>
        <w:tc>
          <w:tcPr>
            <w:tcW w:w="1314" w:type="dxa"/>
          </w:tcPr>
          <w:p w14:paraId="296B1F57" w14:textId="77777777" w:rsidR="008926F9" w:rsidRDefault="008926F9" w:rsidP="00790E02"/>
        </w:tc>
        <w:tc>
          <w:tcPr>
            <w:tcW w:w="1596" w:type="dxa"/>
          </w:tcPr>
          <w:p w14:paraId="0D9E1092" w14:textId="77777777" w:rsidR="008926F9" w:rsidRDefault="008926F9" w:rsidP="00790E02"/>
        </w:tc>
        <w:tc>
          <w:tcPr>
            <w:tcW w:w="1596" w:type="dxa"/>
          </w:tcPr>
          <w:p w14:paraId="03EE5ADA" w14:textId="77777777" w:rsidR="008926F9" w:rsidRDefault="008926F9" w:rsidP="00790E02"/>
        </w:tc>
      </w:tr>
      <w:tr w:rsidR="004C49F7" w14:paraId="397F46C3" w14:textId="77777777" w:rsidTr="000E03AC">
        <w:tc>
          <w:tcPr>
            <w:tcW w:w="2235" w:type="dxa"/>
          </w:tcPr>
          <w:p w14:paraId="6D37909E" w14:textId="77777777" w:rsidR="004C49F7" w:rsidRDefault="004C49F7" w:rsidP="00790E02">
            <w:r>
              <w:t>ML</w:t>
            </w:r>
          </w:p>
        </w:tc>
        <w:tc>
          <w:tcPr>
            <w:tcW w:w="1417" w:type="dxa"/>
          </w:tcPr>
          <w:p w14:paraId="07B3E806" w14:textId="77777777" w:rsidR="004C49F7" w:rsidRDefault="004C49F7" w:rsidP="00790E02">
            <w:r>
              <w:t>10</w:t>
            </w:r>
          </w:p>
        </w:tc>
        <w:tc>
          <w:tcPr>
            <w:tcW w:w="1418" w:type="dxa"/>
          </w:tcPr>
          <w:p w14:paraId="1BD8F3F1" w14:textId="77777777" w:rsidR="004C49F7" w:rsidRDefault="004C49F7" w:rsidP="00790E02"/>
        </w:tc>
        <w:tc>
          <w:tcPr>
            <w:tcW w:w="1314" w:type="dxa"/>
          </w:tcPr>
          <w:p w14:paraId="6D131C25" w14:textId="77777777" w:rsidR="004C49F7" w:rsidRDefault="004C49F7" w:rsidP="00790E02"/>
        </w:tc>
        <w:tc>
          <w:tcPr>
            <w:tcW w:w="1596" w:type="dxa"/>
          </w:tcPr>
          <w:p w14:paraId="112BAF1B" w14:textId="77777777" w:rsidR="004C49F7" w:rsidRDefault="004C49F7" w:rsidP="00790E02"/>
        </w:tc>
        <w:tc>
          <w:tcPr>
            <w:tcW w:w="1596" w:type="dxa"/>
          </w:tcPr>
          <w:p w14:paraId="53E9556E" w14:textId="77777777" w:rsidR="004C49F7" w:rsidRDefault="004C49F7" w:rsidP="00790E02"/>
        </w:tc>
      </w:tr>
      <w:tr w:rsidR="008926F9" w14:paraId="02D3CFD9" w14:textId="77777777" w:rsidTr="000E03AC">
        <w:tc>
          <w:tcPr>
            <w:tcW w:w="2235" w:type="dxa"/>
          </w:tcPr>
          <w:p w14:paraId="62CA6C99" w14:textId="77777777" w:rsidR="008926F9" w:rsidRDefault="00862F19" w:rsidP="00790E02">
            <w:r>
              <w:t>Documentation</w:t>
            </w:r>
          </w:p>
        </w:tc>
        <w:tc>
          <w:tcPr>
            <w:tcW w:w="1417" w:type="dxa"/>
          </w:tcPr>
          <w:p w14:paraId="0AB5078C" w14:textId="77777777" w:rsidR="008926F9" w:rsidRDefault="004C49F7" w:rsidP="00790E02">
            <w:r>
              <w:t>1</w:t>
            </w:r>
            <w:r w:rsidR="00DF72F4">
              <w:t>0</w:t>
            </w:r>
          </w:p>
        </w:tc>
        <w:tc>
          <w:tcPr>
            <w:tcW w:w="1418" w:type="dxa"/>
          </w:tcPr>
          <w:p w14:paraId="5DEF30CB" w14:textId="77777777" w:rsidR="008926F9" w:rsidRDefault="008926F9" w:rsidP="00790E02"/>
        </w:tc>
        <w:tc>
          <w:tcPr>
            <w:tcW w:w="1314" w:type="dxa"/>
          </w:tcPr>
          <w:p w14:paraId="3C2FB8A8" w14:textId="77777777" w:rsidR="008926F9" w:rsidRDefault="008926F9" w:rsidP="00790E02"/>
        </w:tc>
        <w:tc>
          <w:tcPr>
            <w:tcW w:w="1596" w:type="dxa"/>
          </w:tcPr>
          <w:p w14:paraId="0DCBE7DD" w14:textId="77777777" w:rsidR="008926F9" w:rsidRDefault="008926F9" w:rsidP="00790E02"/>
        </w:tc>
        <w:tc>
          <w:tcPr>
            <w:tcW w:w="1596" w:type="dxa"/>
          </w:tcPr>
          <w:p w14:paraId="628AD32A" w14:textId="77777777" w:rsidR="008926F9" w:rsidRDefault="008926F9" w:rsidP="00790E02"/>
        </w:tc>
      </w:tr>
      <w:tr w:rsidR="008926F9" w14:paraId="1ABDAF0C" w14:textId="77777777" w:rsidTr="000E03AC">
        <w:tc>
          <w:tcPr>
            <w:tcW w:w="2235" w:type="dxa"/>
          </w:tcPr>
          <w:p w14:paraId="12D9664A" w14:textId="77777777" w:rsidR="008926F9" w:rsidRDefault="008926F9" w:rsidP="00790E02">
            <w:r>
              <w:t>Total</w:t>
            </w:r>
          </w:p>
        </w:tc>
        <w:tc>
          <w:tcPr>
            <w:tcW w:w="1417" w:type="dxa"/>
          </w:tcPr>
          <w:p w14:paraId="3935F00A" w14:textId="77777777" w:rsidR="008926F9" w:rsidRDefault="00DF72F4" w:rsidP="00790E02">
            <w:r>
              <w:t>100</w:t>
            </w:r>
          </w:p>
        </w:tc>
        <w:tc>
          <w:tcPr>
            <w:tcW w:w="1418" w:type="dxa"/>
          </w:tcPr>
          <w:p w14:paraId="6546813A" w14:textId="77777777" w:rsidR="008926F9" w:rsidRDefault="008926F9" w:rsidP="00790E02"/>
        </w:tc>
        <w:tc>
          <w:tcPr>
            <w:tcW w:w="1314" w:type="dxa"/>
          </w:tcPr>
          <w:p w14:paraId="5CD886DA" w14:textId="77777777" w:rsidR="008926F9" w:rsidRDefault="008926F9" w:rsidP="00790E02"/>
        </w:tc>
        <w:tc>
          <w:tcPr>
            <w:tcW w:w="1596" w:type="dxa"/>
          </w:tcPr>
          <w:p w14:paraId="79BA51E7" w14:textId="77777777" w:rsidR="008926F9" w:rsidRDefault="008926F9" w:rsidP="00790E02"/>
        </w:tc>
        <w:tc>
          <w:tcPr>
            <w:tcW w:w="1596" w:type="dxa"/>
          </w:tcPr>
          <w:p w14:paraId="7BE4FCA8" w14:textId="77777777" w:rsidR="008926F9" w:rsidRDefault="008926F9" w:rsidP="00790E02"/>
        </w:tc>
      </w:tr>
    </w:tbl>
    <w:p w14:paraId="79F11621" w14:textId="77777777" w:rsidR="008926F9" w:rsidRPr="00711757" w:rsidRDefault="008926F9" w:rsidP="008926F9"/>
    <w:sectPr w:rsidR="008926F9" w:rsidRPr="00711757" w:rsidSect="0040678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46146"/>
    <w:multiLevelType w:val="hybridMultilevel"/>
    <w:tmpl w:val="27E0374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70B3078"/>
    <w:multiLevelType w:val="hybridMultilevel"/>
    <w:tmpl w:val="0A803EE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4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EwNTYxMbI0MTYws7BU0lEKTi0uzszPAykwrgUABzxjlCwAAAA="/>
  </w:docVars>
  <w:rsids>
    <w:rsidRoot w:val="008926F9"/>
    <w:rsid w:val="00014456"/>
    <w:rsid w:val="000149FD"/>
    <w:rsid w:val="000225CD"/>
    <w:rsid w:val="00065C49"/>
    <w:rsid w:val="000C33AF"/>
    <w:rsid w:val="000D6E5B"/>
    <w:rsid w:val="000E03AC"/>
    <w:rsid w:val="00160CA9"/>
    <w:rsid w:val="0018387D"/>
    <w:rsid w:val="001D38EB"/>
    <w:rsid w:val="0020046C"/>
    <w:rsid w:val="00265B9F"/>
    <w:rsid w:val="002E3419"/>
    <w:rsid w:val="002F55D6"/>
    <w:rsid w:val="00300FC0"/>
    <w:rsid w:val="00310232"/>
    <w:rsid w:val="00320FC0"/>
    <w:rsid w:val="00361414"/>
    <w:rsid w:val="003A6364"/>
    <w:rsid w:val="00404866"/>
    <w:rsid w:val="00406781"/>
    <w:rsid w:val="00413F55"/>
    <w:rsid w:val="004A6A5F"/>
    <w:rsid w:val="004C49F7"/>
    <w:rsid w:val="004D4C6E"/>
    <w:rsid w:val="004E47A7"/>
    <w:rsid w:val="004F2AB6"/>
    <w:rsid w:val="004F5A6E"/>
    <w:rsid w:val="00547769"/>
    <w:rsid w:val="00595C93"/>
    <w:rsid w:val="005B77D0"/>
    <w:rsid w:val="005E2F6E"/>
    <w:rsid w:val="005F35EE"/>
    <w:rsid w:val="00610A24"/>
    <w:rsid w:val="00634CE3"/>
    <w:rsid w:val="006524CC"/>
    <w:rsid w:val="0068430B"/>
    <w:rsid w:val="00687144"/>
    <w:rsid w:val="00692395"/>
    <w:rsid w:val="0072172C"/>
    <w:rsid w:val="00730ECF"/>
    <w:rsid w:val="00735C59"/>
    <w:rsid w:val="00786359"/>
    <w:rsid w:val="007A15FC"/>
    <w:rsid w:val="007C169B"/>
    <w:rsid w:val="007E64B0"/>
    <w:rsid w:val="007E67D1"/>
    <w:rsid w:val="0086216C"/>
    <w:rsid w:val="00862F19"/>
    <w:rsid w:val="008926F9"/>
    <w:rsid w:val="008C754C"/>
    <w:rsid w:val="00907078"/>
    <w:rsid w:val="009509F8"/>
    <w:rsid w:val="00952C65"/>
    <w:rsid w:val="009541C0"/>
    <w:rsid w:val="009C2818"/>
    <w:rsid w:val="009D4281"/>
    <w:rsid w:val="00A55162"/>
    <w:rsid w:val="00A55166"/>
    <w:rsid w:val="00A757DD"/>
    <w:rsid w:val="00AD5294"/>
    <w:rsid w:val="00B32E3A"/>
    <w:rsid w:val="00BA07C0"/>
    <w:rsid w:val="00C35764"/>
    <w:rsid w:val="00C77956"/>
    <w:rsid w:val="00C9798B"/>
    <w:rsid w:val="00CA0ACB"/>
    <w:rsid w:val="00CF1180"/>
    <w:rsid w:val="00CF4A1C"/>
    <w:rsid w:val="00D41E9B"/>
    <w:rsid w:val="00D85BFA"/>
    <w:rsid w:val="00DA40C9"/>
    <w:rsid w:val="00DC699B"/>
    <w:rsid w:val="00DF72F4"/>
    <w:rsid w:val="00E4698D"/>
    <w:rsid w:val="00E61F6C"/>
    <w:rsid w:val="00E6734A"/>
    <w:rsid w:val="00F1177A"/>
    <w:rsid w:val="00FB5195"/>
    <w:rsid w:val="00FD521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1F5272"/>
  <w15:docId w15:val="{927BB0F9-417F-4F2B-80D1-248C724FD1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26F9"/>
    <w:pPr>
      <w:spacing w:after="200" w:line="276" w:lineRule="auto"/>
    </w:pPr>
    <w:rPr>
      <w:lang w:val="en-CA"/>
    </w:rPr>
  </w:style>
  <w:style w:type="paragraph" w:styleId="Heading1">
    <w:name w:val="heading 1"/>
    <w:basedOn w:val="Normal"/>
    <w:next w:val="Normal"/>
    <w:link w:val="Heading1Char"/>
    <w:uiPriority w:val="9"/>
    <w:qFormat/>
    <w:rsid w:val="008926F9"/>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26F9"/>
    <w:rPr>
      <w:rFonts w:asciiTheme="majorHAnsi" w:eastAsiaTheme="majorEastAsia" w:hAnsiTheme="majorHAnsi" w:cstheme="majorBidi"/>
      <w:b/>
      <w:bCs/>
      <w:color w:val="2E74B5" w:themeColor="accent1" w:themeShade="BF"/>
      <w:sz w:val="28"/>
      <w:szCs w:val="28"/>
      <w:lang w:val="en-CA"/>
    </w:rPr>
  </w:style>
  <w:style w:type="paragraph" w:styleId="Title">
    <w:name w:val="Title"/>
    <w:basedOn w:val="Normal"/>
    <w:next w:val="Normal"/>
    <w:link w:val="TitleChar"/>
    <w:uiPriority w:val="10"/>
    <w:qFormat/>
    <w:rsid w:val="008926F9"/>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8926F9"/>
    <w:rPr>
      <w:rFonts w:asciiTheme="majorHAnsi" w:eastAsiaTheme="majorEastAsia" w:hAnsiTheme="majorHAnsi" w:cstheme="majorBidi"/>
      <w:color w:val="323E4F" w:themeColor="text2" w:themeShade="BF"/>
      <w:spacing w:val="5"/>
      <w:kern w:val="28"/>
      <w:sz w:val="52"/>
      <w:szCs w:val="52"/>
      <w:lang w:val="en-CA"/>
    </w:rPr>
  </w:style>
  <w:style w:type="table" w:styleId="TableGrid">
    <w:name w:val="Table Grid"/>
    <w:basedOn w:val="TableNormal"/>
    <w:uiPriority w:val="59"/>
    <w:rsid w:val="008926F9"/>
    <w:pPr>
      <w:spacing w:after="0" w:line="240" w:lineRule="auto"/>
    </w:pPr>
    <w:rPr>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62F19"/>
    <w:pPr>
      <w:ind w:left="720"/>
      <w:contextualSpacing/>
    </w:pPr>
  </w:style>
  <w:style w:type="character" w:styleId="Hyperlink">
    <w:name w:val="Hyperlink"/>
    <w:basedOn w:val="DefaultParagraphFont"/>
    <w:uiPriority w:val="99"/>
    <w:unhideWhenUsed/>
    <w:rsid w:val="00DC699B"/>
    <w:rPr>
      <w:color w:val="0563C1" w:themeColor="hyperlink"/>
      <w:u w:val="single"/>
    </w:rPr>
  </w:style>
  <w:style w:type="character" w:styleId="UnresolvedMention">
    <w:name w:val="Unresolved Mention"/>
    <w:basedOn w:val="DefaultParagraphFont"/>
    <w:uiPriority w:val="99"/>
    <w:semiHidden/>
    <w:unhideWhenUsed/>
    <w:rsid w:val="00DC699B"/>
    <w:rPr>
      <w:color w:val="605E5C"/>
      <w:shd w:val="clear" w:color="auto" w:fill="E1DFDD"/>
    </w:rPr>
  </w:style>
  <w:style w:type="character" w:styleId="FollowedHyperlink">
    <w:name w:val="FollowedHyperlink"/>
    <w:basedOn w:val="DefaultParagraphFont"/>
    <w:uiPriority w:val="99"/>
    <w:semiHidden/>
    <w:unhideWhenUsed/>
    <w:rsid w:val="0036141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hyperlink" Target="https://mylambton-my.sharepoint.com/:u:/g/personal/c0821945_mylambton_ca/ERZOZPSli9tFjoZhnKpx7nMBJRWE9JG86SkHH5rD99HWTw" TargetMode="Externa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hyperlink" Target="https://mylambton-my.sharepoint.com/:u:/g/personal/c0821945_mylambton_ca/EetCVvqT5-BJkCe9RhQdnmsByTWL_ZhmjlEng3scVEsG6Q?e=BF9vgS" TargetMode="Externa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7</TotalTime>
  <Pages>1</Pages>
  <Words>896</Words>
  <Characters>511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hrafur Rahaman</dc:creator>
  <cp:lastModifiedBy>Harmanpreet Singh</cp:lastModifiedBy>
  <cp:revision>46</cp:revision>
  <dcterms:created xsi:type="dcterms:W3CDTF">2021-03-25T21:42:00Z</dcterms:created>
  <dcterms:modified xsi:type="dcterms:W3CDTF">2021-12-16T14:56:00Z</dcterms:modified>
</cp:coreProperties>
</file>